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89F669" w14:textId="77777777" w:rsidR="001457C7" w:rsidRPr="00A553BD" w:rsidRDefault="001457C7">
      <w:pPr>
        <w:pStyle w:val="Heading7"/>
        <w:rPr>
          <w:rFonts w:ascii="Arial" w:hAnsi="Arial" w:cs="Arial"/>
          <w:sz w:val="20"/>
        </w:rPr>
      </w:pPr>
    </w:p>
    <w:p w14:paraId="61BEF315" w14:textId="71960467" w:rsidR="001457C7" w:rsidRPr="00A553BD" w:rsidRDefault="001457C7">
      <w:pPr>
        <w:pStyle w:val="Heading7"/>
        <w:rPr>
          <w:rFonts w:ascii="Arial" w:hAnsi="Arial" w:cs="Arial"/>
          <w:sz w:val="20"/>
        </w:rPr>
      </w:pPr>
      <w:r w:rsidRPr="00A553BD">
        <w:rPr>
          <w:rFonts w:ascii="Arial" w:hAnsi="Arial" w:cs="Arial"/>
          <w:sz w:val="20"/>
        </w:rPr>
        <w:t xml:space="preserve">                               To be completed within </w:t>
      </w:r>
      <w:r w:rsidR="00A553BD" w:rsidRPr="00A553BD">
        <w:rPr>
          <w:rFonts w:ascii="Arial" w:hAnsi="Arial" w:cs="Arial"/>
          <w:sz w:val="20"/>
        </w:rPr>
        <w:t>10</w:t>
      </w:r>
      <w:r w:rsidRPr="00A553BD">
        <w:rPr>
          <w:rFonts w:ascii="Arial" w:hAnsi="Arial" w:cs="Arial"/>
          <w:sz w:val="20"/>
        </w:rPr>
        <w:t xml:space="preserve"> days of discharge                                                                                                                                      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20"/>
        <w:gridCol w:w="4788"/>
      </w:tblGrid>
      <w:tr w:rsidR="001457C7" w:rsidRPr="00A553BD" w14:paraId="2EA51D2A" w14:textId="77777777" w:rsidTr="0011259A">
        <w:tc>
          <w:tcPr>
            <w:tcW w:w="5220" w:type="dxa"/>
          </w:tcPr>
          <w:p w14:paraId="75805DC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NAME: </w:t>
            </w:r>
          </w:p>
        </w:tc>
        <w:tc>
          <w:tcPr>
            <w:tcW w:w="4788" w:type="dxa"/>
          </w:tcPr>
          <w:p w14:paraId="589A330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SS# </w:t>
            </w:r>
          </w:p>
        </w:tc>
      </w:tr>
      <w:tr w:rsidR="001457C7" w:rsidRPr="00A553BD" w14:paraId="2DF4EA35" w14:textId="77777777" w:rsidTr="0011259A">
        <w:tc>
          <w:tcPr>
            <w:tcW w:w="5220" w:type="dxa"/>
          </w:tcPr>
          <w:p w14:paraId="0F5CAAE1" w14:textId="77777777" w:rsidR="001457C7" w:rsidRPr="00A553BD" w:rsidRDefault="001457C7">
            <w:pPr>
              <w:pStyle w:val="Heading5"/>
              <w:rPr>
                <w:rFonts w:ascii="Arial" w:hAnsi="Arial" w:cs="Arial"/>
              </w:rPr>
            </w:pPr>
            <w:r w:rsidRPr="00A553BD">
              <w:rPr>
                <w:rFonts w:ascii="Arial" w:hAnsi="Arial" w:cs="Arial"/>
              </w:rPr>
              <w:t xml:space="preserve">MEDICAID#: </w:t>
            </w:r>
          </w:p>
        </w:tc>
        <w:tc>
          <w:tcPr>
            <w:tcW w:w="4788" w:type="dxa"/>
          </w:tcPr>
          <w:p w14:paraId="71142C50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DOB: </w:t>
            </w:r>
          </w:p>
        </w:tc>
      </w:tr>
      <w:tr w:rsidR="001457C7" w:rsidRPr="00A553BD" w14:paraId="326DB287" w14:textId="77777777" w:rsidTr="0011259A">
        <w:tc>
          <w:tcPr>
            <w:tcW w:w="5220" w:type="dxa"/>
          </w:tcPr>
          <w:p w14:paraId="27C9B18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ADDRESS: </w:t>
            </w:r>
          </w:p>
        </w:tc>
        <w:tc>
          <w:tcPr>
            <w:tcW w:w="4788" w:type="dxa"/>
          </w:tcPr>
          <w:p w14:paraId="7FAC12F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REPRESENTATIVE NAME / NUMBER </w:t>
            </w:r>
          </w:p>
          <w:p w14:paraId="076114F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57C7" w:rsidRPr="00A553BD" w14:paraId="481BA6F4" w14:textId="77777777" w:rsidTr="0011259A">
        <w:tc>
          <w:tcPr>
            <w:tcW w:w="5220" w:type="dxa"/>
          </w:tcPr>
          <w:p w14:paraId="3566AF5F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DATE OF ADMISSION: </w:t>
            </w:r>
          </w:p>
        </w:tc>
        <w:tc>
          <w:tcPr>
            <w:tcW w:w="4788" w:type="dxa"/>
          </w:tcPr>
          <w:p w14:paraId="3F62B08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>DATE OF DISCHARGE:</w:t>
            </w:r>
          </w:p>
        </w:tc>
      </w:tr>
      <w:tr w:rsidR="0011259A" w:rsidRPr="00A553BD" w14:paraId="56948A99" w14:textId="77777777" w:rsidTr="0011259A">
        <w:tc>
          <w:tcPr>
            <w:tcW w:w="5220" w:type="dxa"/>
          </w:tcPr>
          <w:p w14:paraId="67E0AC0A" w14:textId="77777777" w:rsidR="0011259A" w:rsidRPr="00A553BD" w:rsidRDefault="001125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88" w:type="dxa"/>
          </w:tcPr>
          <w:p w14:paraId="3134EDD3" w14:textId="77777777" w:rsidR="0011259A" w:rsidRPr="00A553BD" w:rsidRDefault="001125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1259A" w:rsidRPr="00A553BD" w14:paraId="3C2BB068" w14:textId="77777777" w:rsidTr="0011259A">
        <w:tc>
          <w:tcPr>
            <w:tcW w:w="5220" w:type="dxa"/>
          </w:tcPr>
          <w:p w14:paraId="1B95EC59" w14:textId="77777777" w:rsidR="0011259A" w:rsidRPr="00A553BD" w:rsidRDefault="0011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CSB: </w:t>
            </w:r>
          </w:p>
        </w:tc>
        <w:tc>
          <w:tcPr>
            <w:tcW w:w="4788" w:type="dxa"/>
          </w:tcPr>
          <w:p w14:paraId="6198C0DC" w14:textId="77777777" w:rsidR="0011259A" w:rsidRPr="00A553BD" w:rsidRDefault="0011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>SUPPORT COORDINATOR:</w:t>
            </w:r>
          </w:p>
        </w:tc>
      </w:tr>
    </w:tbl>
    <w:p w14:paraId="731B629D" w14:textId="77777777" w:rsidR="001457C7" w:rsidRPr="00A553BD" w:rsidRDefault="001457C7">
      <w:pPr>
        <w:rPr>
          <w:rFonts w:ascii="Arial" w:hAnsi="Arial" w:cs="Arial"/>
          <w:sz w:val="20"/>
          <w:szCs w:val="20"/>
        </w:rPr>
      </w:pPr>
    </w:p>
    <w:p w14:paraId="7CA32342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REASON FOR ADMISSION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406999A2" w14:textId="77777777">
        <w:tc>
          <w:tcPr>
            <w:tcW w:w="9468" w:type="dxa"/>
          </w:tcPr>
          <w:p w14:paraId="198C8F7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E37B2EB" w14:textId="77777777" w:rsidR="001457C7" w:rsidRPr="00A553BD" w:rsidRDefault="001457C7">
      <w:pPr>
        <w:rPr>
          <w:rFonts w:ascii="Arial" w:hAnsi="Arial" w:cs="Arial"/>
          <w:sz w:val="20"/>
          <w:szCs w:val="20"/>
        </w:rPr>
      </w:pPr>
    </w:p>
    <w:p w14:paraId="29D7BDC2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LEGAL STATUS: (if incompetent, give guardian’s name and address, and date of court order)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08"/>
      </w:tblGrid>
      <w:tr w:rsidR="001457C7" w:rsidRPr="00A553BD" w14:paraId="774ABA8C" w14:textId="77777777">
        <w:tc>
          <w:tcPr>
            <w:tcW w:w="10008" w:type="dxa"/>
          </w:tcPr>
          <w:p w14:paraId="549793E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</w:p>
          <w:p w14:paraId="5611788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8E37A55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08"/>
      </w:tblGrid>
      <w:tr w:rsidR="001457C7" w:rsidRPr="00A553BD" w14:paraId="02C3941E" w14:textId="77777777">
        <w:tc>
          <w:tcPr>
            <w:tcW w:w="10008" w:type="dxa"/>
          </w:tcPr>
          <w:p w14:paraId="19D8D0E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>NAME AND ADDRESS OF NEAREST RELATIVE:</w:t>
            </w:r>
          </w:p>
          <w:p w14:paraId="2DD295A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415E6B7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7740CD93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FINANCIAL RESOURCES: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08"/>
      </w:tblGrid>
      <w:tr w:rsidR="001457C7" w:rsidRPr="00A553BD" w14:paraId="3D871B42" w14:textId="77777777">
        <w:tc>
          <w:tcPr>
            <w:tcW w:w="10008" w:type="dxa"/>
          </w:tcPr>
          <w:p w14:paraId="0C1B821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5B0979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32D8494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0443CDD4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DISCHARGE MEDICATIONS:                        DOSAGE AND TIME:                                             PURPOSE: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3780"/>
        <w:gridCol w:w="3600"/>
      </w:tblGrid>
      <w:tr w:rsidR="001457C7" w:rsidRPr="00A553BD" w14:paraId="1DB52A08" w14:textId="77777777">
        <w:tc>
          <w:tcPr>
            <w:tcW w:w="2628" w:type="dxa"/>
          </w:tcPr>
          <w:p w14:paraId="383BEA00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6D8CE45E" w14:textId="77777777" w:rsidR="001457C7" w:rsidRPr="00A553BD" w:rsidRDefault="001457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5121EE06" w14:textId="77777777" w:rsidR="001457C7" w:rsidRPr="00A553BD" w:rsidRDefault="001457C7">
            <w:pPr>
              <w:pStyle w:val="Heading5"/>
              <w:rPr>
                <w:rFonts w:ascii="Arial" w:hAnsi="Arial" w:cs="Arial"/>
              </w:rPr>
            </w:pPr>
          </w:p>
        </w:tc>
      </w:tr>
      <w:tr w:rsidR="001457C7" w:rsidRPr="00A553BD" w14:paraId="609AD0BD" w14:textId="77777777">
        <w:tc>
          <w:tcPr>
            <w:tcW w:w="2628" w:type="dxa"/>
          </w:tcPr>
          <w:p w14:paraId="4A1A442E" w14:textId="77777777" w:rsidR="001457C7" w:rsidRPr="00A553BD" w:rsidRDefault="001457C7">
            <w:pPr>
              <w:pStyle w:val="Heading4"/>
              <w:jc w:val="left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3780" w:type="dxa"/>
          </w:tcPr>
          <w:p w14:paraId="6CB6794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2F581142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2B4355EB" w14:textId="77777777">
        <w:tc>
          <w:tcPr>
            <w:tcW w:w="2628" w:type="dxa"/>
          </w:tcPr>
          <w:p w14:paraId="2E46D29B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6E0A460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1B2D131F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38F96839" w14:textId="77777777">
        <w:tc>
          <w:tcPr>
            <w:tcW w:w="2628" w:type="dxa"/>
          </w:tcPr>
          <w:p w14:paraId="5143E10D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341D90E8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6D4CDE4F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1B8856A6" w14:textId="77777777">
        <w:tc>
          <w:tcPr>
            <w:tcW w:w="2628" w:type="dxa"/>
          </w:tcPr>
          <w:p w14:paraId="53201F5C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125FDF4C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0306160B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6EFD22DB" w14:textId="77777777">
        <w:tc>
          <w:tcPr>
            <w:tcW w:w="2628" w:type="dxa"/>
          </w:tcPr>
          <w:p w14:paraId="5870F00D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7FB61A1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08137F09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431A5155" w14:textId="77777777">
        <w:tc>
          <w:tcPr>
            <w:tcW w:w="2628" w:type="dxa"/>
          </w:tcPr>
          <w:p w14:paraId="002F1A4F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2A10E7CC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65993F32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2656957A" w14:textId="77777777">
        <w:tc>
          <w:tcPr>
            <w:tcW w:w="2628" w:type="dxa"/>
          </w:tcPr>
          <w:p w14:paraId="63AF007F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4BB2E11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2871870C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41CF37CE" w14:textId="77777777">
        <w:tc>
          <w:tcPr>
            <w:tcW w:w="2628" w:type="dxa"/>
          </w:tcPr>
          <w:p w14:paraId="62B1330C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4300495F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7D0B9E92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sz w:val="20"/>
              </w:rPr>
            </w:pPr>
          </w:p>
        </w:tc>
      </w:tr>
      <w:tr w:rsidR="001457C7" w:rsidRPr="00A553BD" w14:paraId="44D66C81" w14:textId="77777777">
        <w:tc>
          <w:tcPr>
            <w:tcW w:w="2628" w:type="dxa"/>
          </w:tcPr>
          <w:p w14:paraId="459CC1E9" w14:textId="77777777" w:rsidR="001457C7" w:rsidRPr="00A553BD" w:rsidRDefault="001457C7">
            <w:pPr>
              <w:pStyle w:val="Heading3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780" w:type="dxa"/>
          </w:tcPr>
          <w:p w14:paraId="29C7ECF3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00" w:type="dxa"/>
          </w:tcPr>
          <w:p w14:paraId="75D9EFE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10D7231" w14:textId="77777777" w:rsidR="001457C7" w:rsidRPr="00A553BD" w:rsidRDefault="001457C7">
      <w:pPr>
        <w:pStyle w:val="Heading7"/>
        <w:rPr>
          <w:rFonts w:ascii="Arial" w:hAnsi="Arial" w:cs="Arial"/>
          <w:sz w:val="20"/>
        </w:rPr>
      </w:pPr>
    </w:p>
    <w:p w14:paraId="2BE2C022" w14:textId="77777777" w:rsidR="001457C7" w:rsidRPr="00A553BD" w:rsidRDefault="001457C7">
      <w:pPr>
        <w:tabs>
          <w:tab w:val="center" w:pos="4320"/>
        </w:tabs>
        <w:rPr>
          <w:rFonts w:ascii="Arial" w:hAnsi="Arial" w:cs="Arial"/>
          <w:b/>
          <w:bCs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 xml:space="preserve">STATUS, LOCATION, AND ARRANGEMENT FOR FUTURE SERVICES:                                 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1DB57203" w14:textId="77777777">
        <w:tc>
          <w:tcPr>
            <w:tcW w:w="9468" w:type="dxa"/>
          </w:tcPr>
          <w:p w14:paraId="34F1956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FE0523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17CC5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06B0B1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4E38C4B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388A03B8" w14:textId="77777777" w:rsidR="00923A0C" w:rsidRPr="00A553BD" w:rsidRDefault="00923A0C">
      <w:pPr>
        <w:rPr>
          <w:rFonts w:ascii="Arial" w:hAnsi="Arial" w:cs="Arial"/>
          <w:b/>
          <w:sz w:val="20"/>
          <w:szCs w:val="20"/>
        </w:rPr>
      </w:pPr>
    </w:p>
    <w:p w14:paraId="21BD87F5" w14:textId="77777777" w:rsidR="00923A0C" w:rsidRPr="00A553BD" w:rsidRDefault="00923A0C">
      <w:pPr>
        <w:rPr>
          <w:rFonts w:ascii="Arial" w:hAnsi="Arial" w:cs="Arial"/>
          <w:b/>
          <w:sz w:val="20"/>
          <w:szCs w:val="20"/>
        </w:rPr>
      </w:pPr>
    </w:p>
    <w:p w14:paraId="7F157ADF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REASON FOR DISCHARGE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0A49C525" w14:textId="77777777">
        <w:tc>
          <w:tcPr>
            <w:tcW w:w="9468" w:type="dxa"/>
          </w:tcPr>
          <w:p w14:paraId="7617B80A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FC61BB" w14:textId="77777777" w:rsidR="00923A0C" w:rsidRPr="00A553BD" w:rsidRDefault="00923A0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3DED6C" w14:textId="77777777" w:rsidR="00923A0C" w:rsidRPr="00A553BD" w:rsidRDefault="00923A0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C9FB56" w14:textId="77777777" w:rsidR="00923A0C" w:rsidRPr="00A553BD" w:rsidRDefault="00923A0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BBE770" w14:textId="77777777" w:rsidR="00923A0C" w:rsidRPr="00A553BD" w:rsidRDefault="00923A0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AA7B52" w14:textId="77777777" w:rsidR="00923A0C" w:rsidRPr="00A553BD" w:rsidRDefault="00923A0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B1CD370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189E732F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2BE855F7" w14:textId="7F3B14EB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INDIVIDUAL’S LEVEL OF FUNCTIONING / FUNCTIONAL LIMITATIONS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4C788D74" w14:textId="77777777">
        <w:tc>
          <w:tcPr>
            <w:tcW w:w="9468" w:type="dxa"/>
          </w:tcPr>
          <w:p w14:paraId="0B36BC40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4DE09CB8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E924E6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394E2A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7D78012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3158FFB7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RECOMMENDATIONS FOR TREATMENT: (procedures, activities, referrals)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5D1179FA" w14:textId="77777777">
        <w:tc>
          <w:tcPr>
            <w:tcW w:w="9468" w:type="dxa"/>
          </w:tcPr>
          <w:p w14:paraId="3E56ECC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553BD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7C5FA8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284F39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744388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4F7BC5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4BF35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C3CC23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7B5201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05AA6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683567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D55237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BFB863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281635F" w14:textId="77777777" w:rsidR="001457C7" w:rsidRPr="00A553BD" w:rsidRDefault="001457C7">
      <w:pPr>
        <w:pStyle w:val="Heading7"/>
        <w:rPr>
          <w:rFonts w:ascii="Arial" w:hAnsi="Arial" w:cs="Arial"/>
          <w:sz w:val="20"/>
        </w:rPr>
      </w:pPr>
    </w:p>
    <w:p w14:paraId="38CDF2C1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 xml:space="preserve">PROGRESS IN ACHIEVING GOAL AND OBJECTIVES:                                                                      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0FA9457D" w14:textId="77777777">
        <w:tc>
          <w:tcPr>
            <w:tcW w:w="9468" w:type="dxa"/>
          </w:tcPr>
          <w:p w14:paraId="4FE69548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F9BA5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6F0EAD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92BF9D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CDCFCA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BDB7C5D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5E3EDF37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CONTINUED CARE RECOMMENDATIONS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3C6E3B8C" w14:textId="77777777">
        <w:tc>
          <w:tcPr>
            <w:tcW w:w="9468" w:type="dxa"/>
          </w:tcPr>
          <w:p w14:paraId="2D061C52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79395F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9AEB91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4C15C2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EB8586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DB816BA" w14:textId="77777777" w:rsidR="00923A0C" w:rsidRPr="00A553BD" w:rsidRDefault="00923A0C">
      <w:pPr>
        <w:rPr>
          <w:rFonts w:ascii="Arial" w:hAnsi="Arial" w:cs="Arial"/>
          <w:b/>
          <w:sz w:val="20"/>
          <w:szCs w:val="20"/>
        </w:rPr>
      </w:pPr>
    </w:p>
    <w:p w14:paraId="3A4C9518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FOLLOW UP SERVICES: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1457C7" w:rsidRPr="00A553BD" w14:paraId="0A494151" w14:textId="77777777">
        <w:tc>
          <w:tcPr>
            <w:tcW w:w="9468" w:type="dxa"/>
          </w:tcPr>
          <w:p w14:paraId="2700840D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D6A16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FA5BC9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9FFB6C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7D2A0F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C37AC1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75B7600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4ACAB2F8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DEGREE OF INDIVIDUAL / AR PARTICIPATION IN THE PLAN PROCESS:</w:t>
      </w:r>
    </w:p>
    <w:tbl>
      <w:tblPr>
        <w:tblW w:w="88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72"/>
      </w:tblGrid>
      <w:tr w:rsidR="001457C7" w:rsidRPr="00A553BD" w14:paraId="4571A1F1" w14:textId="77777777">
        <w:trPr>
          <w:trHeight w:val="845"/>
          <w:jc w:val="center"/>
        </w:trPr>
        <w:tc>
          <w:tcPr>
            <w:tcW w:w="8872" w:type="dxa"/>
          </w:tcPr>
          <w:p w14:paraId="5D40AD2F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40BCCB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976D9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55373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350E48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35E86D3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 xml:space="preserve"> </w:t>
      </w:r>
    </w:p>
    <w:p w14:paraId="0E217ED0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51B21F12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070419DE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7F329FEC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0545B075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5940A639" w14:textId="77777777" w:rsidR="00A553BD" w:rsidRDefault="00A553BD">
      <w:pPr>
        <w:rPr>
          <w:rFonts w:ascii="Arial" w:hAnsi="Arial" w:cs="Arial"/>
          <w:b/>
          <w:sz w:val="20"/>
          <w:szCs w:val="20"/>
        </w:rPr>
      </w:pPr>
    </w:p>
    <w:p w14:paraId="4C67122F" w14:textId="5D8F3066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DEGREE OF PLACING AGENCY’S PARTICIPATION IN THE PLANNING PROCESS:</w:t>
      </w:r>
    </w:p>
    <w:tbl>
      <w:tblPr>
        <w:tblW w:w="88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68"/>
      </w:tblGrid>
      <w:tr w:rsidR="001457C7" w:rsidRPr="00A553BD" w14:paraId="7BF12A94" w14:textId="77777777">
        <w:trPr>
          <w:trHeight w:val="1403"/>
          <w:jc w:val="center"/>
        </w:trPr>
        <w:tc>
          <w:tcPr>
            <w:tcW w:w="8868" w:type="dxa"/>
          </w:tcPr>
          <w:p w14:paraId="2931847F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B4B36E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54851D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8370A4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852BE0" w14:textId="77777777" w:rsidR="001457C7" w:rsidRPr="00A553BD" w:rsidRDefault="001457C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DFB79C8" w14:textId="77777777" w:rsidR="001457C7" w:rsidRPr="00A553BD" w:rsidRDefault="001457C7" w:rsidP="00FD7D46">
      <w:pPr>
        <w:rPr>
          <w:rFonts w:ascii="Arial" w:hAnsi="Arial" w:cs="Arial"/>
          <w:b/>
          <w:sz w:val="20"/>
          <w:szCs w:val="20"/>
        </w:rPr>
      </w:pPr>
    </w:p>
    <w:p w14:paraId="637BDDF9" w14:textId="77777777" w:rsidR="001457C7" w:rsidRPr="00A553BD" w:rsidRDefault="001457C7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21FF7E16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________________________________________</w:t>
      </w:r>
      <w:proofErr w:type="gramStart"/>
      <w:r w:rsidRPr="00A553BD">
        <w:rPr>
          <w:rFonts w:ascii="Arial" w:hAnsi="Arial" w:cs="Arial"/>
          <w:b/>
          <w:sz w:val="20"/>
          <w:szCs w:val="20"/>
        </w:rPr>
        <w:t>_  Date</w:t>
      </w:r>
      <w:proofErr w:type="gramEnd"/>
      <w:r w:rsidRPr="00A553BD">
        <w:rPr>
          <w:rFonts w:ascii="Arial" w:hAnsi="Arial" w:cs="Arial"/>
          <w:b/>
          <w:sz w:val="20"/>
          <w:szCs w:val="20"/>
        </w:rPr>
        <w:t>: _________________</w:t>
      </w:r>
    </w:p>
    <w:p w14:paraId="6194E9A8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Signature / Title of Person Completing Summary</w:t>
      </w:r>
    </w:p>
    <w:p w14:paraId="28D4BFCE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04CEF949" w14:textId="77777777" w:rsidR="001457C7" w:rsidRPr="00A553BD" w:rsidRDefault="001457C7">
      <w:pPr>
        <w:rPr>
          <w:rFonts w:ascii="Arial" w:hAnsi="Arial" w:cs="Arial"/>
          <w:b/>
          <w:bCs/>
          <w:sz w:val="20"/>
          <w:szCs w:val="20"/>
        </w:rPr>
      </w:pPr>
    </w:p>
    <w:p w14:paraId="133E28E2" w14:textId="77777777" w:rsidR="001457C7" w:rsidRPr="00A553BD" w:rsidRDefault="001457C7">
      <w:pPr>
        <w:rPr>
          <w:rFonts w:ascii="Arial" w:hAnsi="Arial" w:cs="Arial"/>
          <w:b/>
          <w:bCs/>
          <w:sz w:val="20"/>
          <w:szCs w:val="20"/>
        </w:rPr>
      </w:pPr>
      <w:r w:rsidRPr="00A553BD">
        <w:rPr>
          <w:rFonts w:ascii="Arial" w:hAnsi="Arial" w:cs="Arial"/>
          <w:b/>
          <w:bCs/>
          <w:sz w:val="20"/>
          <w:szCs w:val="20"/>
        </w:rPr>
        <w:t>________________________________________</w:t>
      </w:r>
      <w:proofErr w:type="gramStart"/>
      <w:r w:rsidRPr="00A553BD">
        <w:rPr>
          <w:rFonts w:ascii="Arial" w:hAnsi="Arial" w:cs="Arial"/>
          <w:b/>
          <w:bCs/>
          <w:sz w:val="20"/>
          <w:szCs w:val="20"/>
        </w:rPr>
        <w:t>_  Date</w:t>
      </w:r>
      <w:proofErr w:type="gramEnd"/>
      <w:r w:rsidRPr="00A553BD">
        <w:rPr>
          <w:rFonts w:ascii="Arial" w:hAnsi="Arial" w:cs="Arial"/>
          <w:b/>
          <w:bCs/>
          <w:sz w:val="20"/>
          <w:szCs w:val="20"/>
        </w:rPr>
        <w:t xml:space="preserve">: _________________ </w:t>
      </w:r>
    </w:p>
    <w:p w14:paraId="52B324E4" w14:textId="77777777" w:rsidR="001457C7" w:rsidRPr="00A553BD" w:rsidRDefault="001457C7">
      <w:pPr>
        <w:rPr>
          <w:rFonts w:ascii="Arial" w:hAnsi="Arial" w:cs="Arial"/>
          <w:b/>
          <w:bCs/>
          <w:sz w:val="20"/>
          <w:szCs w:val="20"/>
        </w:rPr>
      </w:pPr>
      <w:r w:rsidRPr="00A553BD">
        <w:rPr>
          <w:rFonts w:ascii="Arial" w:hAnsi="Arial" w:cs="Arial"/>
          <w:b/>
          <w:bCs/>
          <w:sz w:val="20"/>
          <w:szCs w:val="20"/>
        </w:rPr>
        <w:t xml:space="preserve">Signature of Individual </w:t>
      </w:r>
    </w:p>
    <w:p w14:paraId="3D9B20E9" w14:textId="77777777" w:rsidR="001457C7" w:rsidRPr="00A553BD" w:rsidRDefault="001457C7">
      <w:pPr>
        <w:rPr>
          <w:rFonts w:ascii="Arial" w:hAnsi="Arial" w:cs="Arial"/>
          <w:b/>
          <w:bCs/>
          <w:sz w:val="20"/>
          <w:szCs w:val="20"/>
        </w:rPr>
      </w:pPr>
    </w:p>
    <w:p w14:paraId="034A5B92" w14:textId="77777777" w:rsidR="001457C7" w:rsidRPr="00A553BD" w:rsidRDefault="001457C7">
      <w:pPr>
        <w:rPr>
          <w:rFonts w:ascii="Arial" w:hAnsi="Arial" w:cs="Arial"/>
          <w:b/>
          <w:bCs/>
          <w:sz w:val="20"/>
          <w:szCs w:val="20"/>
        </w:rPr>
      </w:pPr>
    </w:p>
    <w:p w14:paraId="56A7AA1C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_________________________________________   Date: _________________</w:t>
      </w:r>
    </w:p>
    <w:p w14:paraId="7935C53E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Signature of Guardian / AR</w:t>
      </w:r>
    </w:p>
    <w:p w14:paraId="1EDCE0E6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1AAC9752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</w:p>
    <w:p w14:paraId="6A35EE5E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_________________________________________   Date: _________________</w:t>
      </w:r>
    </w:p>
    <w:p w14:paraId="3206743A" w14:textId="77777777" w:rsidR="001457C7" w:rsidRPr="00A553BD" w:rsidRDefault="001457C7">
      <w:pPr>
        <w:rPr>
          <w:rFonts w:ascii="Arial" w:hAnsi="Arial" w:cs="Arial"/>
          <w:b/>
          <w:sz w:val="20"/>
          <w:szCs w:val="20"/>
        </w:rPr>
      </w:pPr>
      <w:r w:rsidRPr="00A553BD">
        <w:rPr>
          <w:rFonts w:ascii="Arial" w:hAnsi="Arial" w:cs="Arial"/>
          <w:b/>
          <w:sz w:val="20"/>
          <w:szCs w:val="20"/>
        </w:rPr>
        <w:t>Signature of Support Coordinator</w:t>
      </w:r>
    </w:p>
    <w:p w14:paraId="3CA59403" w14:textId="77777777" w:rsidR="001457C7" w:rsidRDefault="001457C7">
      <w:pPr>
        <w:rPr>
          <w:rFonts w:ascii="Arial" w:hAnsi="Arial" w:cs="Arial"/>
          <w:b/>
          <w:bCs/>
        </w:rPr>
      </w:pPr>
    </w:p>
    <w:p w14:paraId="372C00BF" w14:textId="77777777" w:rsidR="001457C7" w:rsidRDefault="001457C7">
      <w:pPr>
        <w:rPr>
          <w:rFonts w:ascii="Arial" w:hAnsi="Arial" w:cs="Arial"/>
          <w:b/>
          <w:bCs/>
        </w:rPr>
      </w:pPr>
    </w:p>
    <w:p w14:paraId="2E256812" w14:textId="77777777" w:rsidR="001457C7" w:rsidRDefault="001457C7">
      <w:pPr>
        <w:rPr>
          <w:rFonts w:ascii="Arial" w:hAnsi="Arial" w:cs="Arial"/>
          <w:b/>
          <w:bCs/>
        </w:rPr>
      </w:pPr>
    </w:p>
    <w:p w14:paraId="6C16355B" w14:textId="77777777" w:rsidR="001457C7" w:rsidRDefault="001457C7">
      <w:pPr>
        <w:rPr>
          <w:rFonts w:ascii="Arial" w:hAnsi="Arial" w:cs="Arial"/>
          <w:b/>
          <w:bCs/>
        </w:rPr>
      </w:pPr>
    </w:p>
    <w:p w14:paraId="2B09D474" w14:textId="77777777" w:rsidR="001457C7" w:rsidRDefault="001457C7">
      <w:pPr>
        <w:rPr>
          <w:rFonts w:ascii="Arial" w:hAnsi="Arial" w:cs="Arial"/>
          <w:b/>
          <w:bCs/>
        </w:rPr>
      </w:pPr>
    </w:p>
    <w:p w14:paraId="33282B4D" w14:textId="77777777" w:rsidR="001457C7" w:rsidRDefault="001457C7" w:rsidP="00886B5A">
      <w:pPr>
        <w:rPr>
          <w:rFonts w:ascii="Arial" w:hAnsi="Arial" w:cs="Arial"/>
          <w:b/>
          <w:bCs/>
        </w:rPr>
      </w:pPr>
    </w:p>
    <w:p w14:paraId="2711F58D" w14:textId="77777777" w:rsidR="001457C7" w:rsidRDefault="001457C7">
      <w:pPr>
        <w:rPr>
          <w:rFonts w:ascii="Arial" w:hAnsi="Arial" w:cs="Arial"/>
          <w:b/>
          <w:bCs/>
        </w:rPr>
      </w:pPr>
    </w:p>
    <w:sectPr w:rsidR="001457C7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31356" w14:textId="77777777" w:rsidR="00245270" w:rsidRDefault="00245270" w:rsidP="00886B5A">
      <w:r>
        <w:separator/>
      </w:r>
    </w:p>
  </w:endnote>
  <w:endnote w:type="continuationSeparator" w:id="0">
    <w:p w14:paraId="3981E79C" w14:textId="77777777" w:rsidR="00245270" w:rsidRDefault="00245270" w:rsidP="00886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83E4E" w14:textId="77777777" w:rsidR="00886B5A" w:rsidRDefault="00886B5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23A0C">
      <w:rPr>
        <w:noProof/>
      </w:rPr>
      <w:t>1</w:t>
    </w:r>
    <w:r>
      <w:rPr>
        <w:noProof/>
      </w:rPr>
      <w:fldChar w:fldCharType="end"/>
    </w:r>
  </w:p>
  <w:p w14:paraId="7D5B03A9" w14:textId="77777777" w:rsidR="00886B5A" w:rsidRDefault="00886B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DB2CD" w14:textId="77777777" w:rsidR="00245270" w:rsidRDefault="00245270" w:rsidP="00886B5A">
      <w:r>
        <w:separator/>
      </w:r>
    </w:p>
  </w:footnote>
  <w:footnote w:type="continuationSeparator" w:id="0">
    <w:p w14:paraId="1A097FD6" w14:textId="77777777" w:rsidR="00245270" w:rsidRDefault="00245270" w:rsidP="00886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13CEC" w14:textId="2A077B68" w:rsidR="00FD7D46" w:rsidRDefault="00FD7D46" w:rsidP="00FD7D46">
    <w:pPr>
      <w:rPr>
        <w:rFonts w:ascii="Arial" w:hAnsi="Arial" w:cs="Arial"/>
        <w:b/>
      </w:rPr>
    </w:pPr>
    <w:r>
      <w:rPr>
        <w:rFonts w:ascii="Arial" w:hAnsi="Arial" w:cs="Arial"/>
        <w:b/>
      </w:rPr>
      <w:t>FORM # 693</w:t>
    </w:r>
    <w:r w:rsidR="00426A50">
      <w:rPr>
        <w:rFonts w:ascii="Arial" w:hAnsi="Arial" w:cs="Arial"/>
        <w:b/>
      </w:rPr>
      <w:t xml:space="preserve"> Discharge</w:t>
    </w:r>
  </w:p>
  <w:p w14:paraId="3751A373" w14:textId="36E80F94" w:rsidR="00FD7D46" w:rsidRPr="00950D3A" w:rsidRDefault="00C55803" w:rsidP="00D8201A">
    <w:pPr>
      <w:pStyle w:val="Header"/>
      <w:jc w:val="center"/>
      <w:rPr>
        <w:rFonts w:asciiTheme="minorHAnsi" w:hAnsiTheme="minorHAnsi" w:cstheme="minorHAnsi"/>
        <w:b/>
        <w:bCs/>
        <w:sz w:val="22"/>
        <w:szCs w:val="22"/>
      </w:rPr>
    </w:pPr>
    <w:sdt>
      <w:sdtPr>
        <w:rPr>
          <w:rFonts w:asciiTheme="minorHAnsi" w:hAnsiTheme="minorHAnsi" w:cstheme="minorHAnsi"/>
        </w:rPr>
        <w:alias w:val="Company"/>
        <w:tag w:val=""/>
        <w:id w:val="526372985"/>
        <w:placeholder>
          <w:docPart w:val="A4C7D976F8D4427B84B62AA4F88775B9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D8201A" w:rsidRPr="00872801">
          <w:rPr>
            <w:rFonts w:asciiTheme="minorHAnsi" w:hAnsiTheme="minorHAnsi" w:cstheme="minorHAnsi"/>
          </w:rPr>
          <w:t>Golden Rule Car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54F6B"/>
    <w:multiLevelType w:val="hybridMultilevel"/>
    <w:tmpl w:val="A2122B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27409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DCwMDQ1NzQwMbdU0lEKTi0uzszPAykwrAUAH9L2hywAAAA="/>
  </w:docVars>
  <w:rsids>
    <w:rsidRoot w:val="00902979"/>
    <w:rsid w:val="00024006"/>
    <w:rsid w:val="00027C4C"/>
    <w:rsid w:val="000A5702"/>
    <w:rsid w:val="000D1FB4"/>
    <w:rsid w:val="000D33D4"/>
    <w:rsid w:val="0010131B"/>
    <w:rsid w:val="0011259A"/>
    <w:rsid w:val="001457C7"/>
    <w:rsid w:val="00220BB0"/>
    <w:rsid w:val="00240622"/>
    <w:rsid w:val="00245270"/>
    <w:rsid w:val="003F46A7"/>
    <w:rsid w:val="004121C6"/>
    <w:rsid w:val="00426A50"/>
    <w:rsid w:val="004A2A38"/>
    <w:rsid w:val="00754099"/>
    <w:rsid w:val="00781042"/>
    <w:rsid w:val="00886B5A"/>
    <w:rsid w:val="00902979"/>
    <w:rsid w:val="009171E1"/>
    <w:rsid w:val="00923A0C"/>
    <w:rsid w:val="00950D3A"/>
    <w:rsid w:val="00A553BD"/>
    <w:rsid w:val="00AE677A"/>
    <w:rsid w:val="00C266A3"/>
    <w:rsid w:val="00C55803"/>
    <w:rsid w:val="00D55456"/>
    <w:rsid w:val="00D8201A"/>
    <w:rsid w:val="00EF6C85"/>
    <w:rsid w:val="00FD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AA889DC"/>
  <w15:chartTrackingRefBased/>
  <w15:docId w15:val="{313038E5-1F4E-46E7-AA0E-5D10C2D4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Cs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ascii="Tms Rmn" w:hAnsi="Tms Rmn"/>
      <w:sz w:val="20"/>
      <w:szCs w:val="20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979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2979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86B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86B5A"/>
    <w:rPr>
      <w:sz w:val="24"/>
      <w:szCs w:val="24"/>
    </w:rPr>
  </w:style>
  <w:style w:type="character" w:styleId="PlaceholderText">
    <w:name w:val="Placeholder Text"/>
    <w:basedOn w:val="DefaultParagraphFont"/>
    <w:uiPriority w:val="99"/>
    <w:unhideWhenUsed/>
    <w:rsid w:val="00A553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4C7D976F8D4427B84B62AA4F887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E4445-2D88-4956-9095-EC0752CF041B}"/>
      </w:docPartPr>
      <w:docPartBody>
        <w:p w:rsidR="0030262B" w:rsidRDefault="00F367BB" w:rsidP="00F367BB">
          <w:pPr>
            <w:pStyle w:val="A4C7D976F8D4427B84B62AA4F88775B9"/>
          </w:pPr>
          <w:r w:rsidRPr="00BB6076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2C97"/>
    <w:rsid w:val="000D1FB4"/>
    <w:rsid w:val="0030262B"/>
    <w:rsid w:val="003D2C97"/>
    <w:rsid w:val="008339FE"/>
    <w:rsid w:val="009E3BA2"/>
    <w:rsid w:val="00F36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C9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F367BB"/>
    <w:rPr>
      <w:color w:val="808080"/>
    </w:rPr>
  </w:style>
  <w:style w:type="paragraph" w:customStyle="1" w:styleId="A4C7D976F8D4427B84B62AA4F88775B9">
    <w:name w:val="A4C7D976F8D4427B84B62AA4F88775B9"/>
    <w:rsid w:val="00F367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Golden Rule Care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"MAGNATE CONSULTING, LLC" &lt;magnateconsulting@outlook.com&gt;</dc:creator>
  <cp:keywords/>
  <cp:lastModifiedBy>Johari Clark</cp:lastModifiedBy>
  <cp:revision>2</cp:revision>
  <cp:lastPrinted>2014-06-07T13:31:00Z</cp:lastPrinted>
  <dcterms:created xsi:type="dcterms:W3CDTF">2025-10-02T19:34:00Z</dcterms:created>
  <dcterms:modified xsi:type="dcterms:W3CDTF">2025-10-02T19:34:00Z</dcterms:modified>
</cp:coreProperties>
</file>